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na Muss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ss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58 Waterford Way, Gurnee, IL, USA Gu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nanose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8924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